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0910C38C" w:rsidR="000A03B2" w:rsidRPr="00B57B36" w:rsidRDefault="00A76EFC" w:rsidP="008D32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8D32B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9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8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6D43D05C" w:rsidR="00300E56" w:rsidRPr="00B57B36" w:rsidRDefault="00300E56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iCs/>
                <w:sz w:val="14"/>
                <w:szCs w:val="14"/>
                <w:lang w:eastAsia="it-IT"/>
              </w:rPr>
              <w:t>Elisabetta Brunazzi, Eva Sorensen</w:t>
            </w:r>
          </w:p>
          <w:p w14:paraId="1B0F1814" w14:textId="7274AE5C" w:rsidR="000A03B2" w:rsidRPr="00B57B36" w:rsidRDefault="00FA5F5F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8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95608-66-2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bookmarkStart w:id="0" w:name="_GoBack"/>
      <w:bookmarkEnd w:id="0"/>
      <w:r w:rsidRPr="00B57B36">
        <w:t>Insert Paper Title Here in Title Case [Style: CET Title]</w:t>
      </w:r>
    </w:p>
    <w:p w14:paraId="2B3CA35C" w14:textId="4DB51543" w:rsidR="00E978D0" w:rsidRPr="00B57B36" w:rsidRDefault="00600535" w:rsidP="00AB5011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</w:p>
    <w:p w14:paraId="5053C5A8" w14:textId="02625E88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8D29194" w14:textId="12D125FB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0127A28D" w14:textId="35EC4792" w:rsidR="00E978D0" w:rsidRPr="00B57B36" w:rsidRDefault="00AB5011" w:rsidP="00E978D0">
      <w:pPr>
        <w:pStyle w:val="CETemail"/>
      </w:pPr>
      <w:r>
        <w:t xml:space="preserve"> </w:t>
      </w:r>
      <w:r w:rsidR="00600535"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1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209295DA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1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7EA35B6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>references to relevant CET articles from the past two years</w:t>
      </w:r>
    </w:p>
    <w:p w14:paraId="6AA09FD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attribute single statements to multiple references, i.e. lumped references, rather point to the unique contribution for each cited work and why it is important</w:t>
      </w:r>
    </w:p>
    <w:p w14:paraId="2F20B88C" w14:textId="5F42FE7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itation in the text is given by the surname of the author(s) followed by the year of publication, e.g. Klemeš et al</w:t>
      </w:r>
      <w:r w:rsidR="00AB5011">
        <w:t>. (2016) or (Klemeš et al., 2016), where</w:t>
      </w:r>
      <w:r w:rsidRPr="00B57B36">
        <w:t xml:space="preserve"> “et al.” </w:t>
      </w:r>
      <w:r w:rsidR="00AB5011">
        <w:t>is</w:t>
      </w:r>
      <w:r w:rsidRPr="00B57B36">
        <w:t xml:space="preserve"> used for </w:t>
      </w:r>
      <w:r w:rsidR="00AB5011">
        <w:t xml:space="preserve">three or more </w:t>
      </w:r>
      <w:r w:rsidRPr="00B57B36">
        <w:t>authors</w:t>
      </w:r>
    </w:p>
    <w:p w14:paraId="1554AA9A" w14:textId="0D39EDB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tandard terms</w:t>
      </w:r>
      <w:r w:rsidR="00AB5011">
        <w:t xml:space="preserve"> </w:t>
      </w:r>
      <w:r w:rsidRPr="00B57B36">
        <w:t>should be capitalised</w:t>
      </w:r>
      <w:r w:rsidR="00AB5011">
        <w:t>, e.g. Pinch, Composite Curves</w:t>
      </w:r>
    </w:p>
    <w:p w14:paraId="6C21A451" w14:textId="1FE6713D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 w:rsidR="00B57B36"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CET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lastRenderedPageBreak/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>CET headingx]</w:t>
      </w:r>
    </w:p>
    <w:p w14:paraId="1AED3853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Eq(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Inside the equations, use font Arial, size 9 pt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6"/>
        <w:gridCol w:w="801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CET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CET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7777777" w:rsidR="00600535" w:rsidRPr="00B57B36" w:rsidRDefault="00600535" w:rsidP="00600535">
      <w:pPr>
        <w:pStyle w:val="CET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Pr="00B57B36">
        <w:t>CET Caption]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CET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08EC5CCE" w14:textId="0710B229" w:rsidR="00600535" w:rsidRPr="006B4888" w:rsidRDefault="00600535" w:rsidP="006B4888">
      <w:pPr>
        <w:pStyle w:val="CETReferencetext"/>
      </w:pPr>
      <w:r w:rsidRPr="006B4888">
        <w:t>Chew K.H., Klemeš J.J., Wan Alwi S.R., Abdul Manan Z., 2013, Industrial implementation issues of Total Site Heat Integration, Applied</w:t>
      </w:r>
      <w:r w:rsidR="00830996" w:rsidRPr="006B4888">
        <w:t xml:space="preserve"> Thermal Engineering, 61, 17–25.</w:t>
      </w:r>
    </w:p>
    <w:p w14:paraId="6EB0EFEC" w14:textId="7240F3A6" w:rsidR="00600535" w:rsidRPr="006B4888" w:rsidRDefault="00600535" w:rsidP="006B4888">
      <w:pPr>
        <w:pStyle w:val="CETReferencetext"/>
      </w:pPr>
      <w:r w:rsidRPr="006B4888">
        <w:t xml:space="preserve">Klemeš J.J. (Ed), 2013, Handbook of Process Integration (PI): Minimisation of Energy and Water Use, Waste and Emissions, </w:t>
      </w:r>
      <w:r w:rsidR="00693766" w:rsidRPr="006B4888">
        <w:t>Woodhead Publishing Limited</w:t>
      </w:r>
      <w:r w:rsidRPr="006B4888">
        <w:t>, Cambridge, UK</w:t>
      </w:r>
      <w:r w:rsidR="00693766">
        <w:t>.</w:t>
      </w:r>
    </w:p>
    <w:p w14:paraId="290A4BF9" w14:textId="196553CA" w:rsidR="00600535" w:rsidRPr="006B4888" w:rsidRDefault="00600535" w:rsidP="006B4888">
      <w:pPr>
        <w:pStyle w:val="CETReferencetext"/>
      </w:pPr>
      <w:r w:rsidRPr="006B4888">
        <w:t>Klemeš J.J., Varbanov P., Lam H.L., 2009, Water Footprint, water recycling and Food Industry Sup</w:t>
      </w:r>
      <w:r w:rsidR="0014034D">
        <w:t>ply Chain,</w:t>
      </w:r>
      <w:r w:rsidRPr="006B4888">
        <w:t xml:space="preserve"> Chapter In: K Waldron (Ed.)</w:t>
      </w:r>
      <w:r w:rsidR="00507CC9">
        <w:t>,</w:t>
      </w:r>
      <w:r w:rsidRPr="006B4888">
        <w:t xml:space="preserve"> Waste management and co-product recovery in food processing</w:t>
      </w:r>
      <w:r w:rsidR="00507CC9">
        <w:t>,</w:t>
      </w:r>
      <w:r w:rsidRPr="006B4888">
        <w:t xml:space="preserve"> Vol 2, Woodhead Publishing Limited, Cambridge, UK, 134 – 168.</w:t>
      </w:r>
    </w:p>
    <w:p w14:paraId="0B116AF3" w14:textId="07E0E85E" w:rsidR="00600535" w:rsidRPr="006B4888" w:rsidRDefault="00600535" w:rsidP="006B4888">
      <w:pPr>
        <w:pStyle w:val="CETReferencetext"/>
      </w:pPr>
      <w:r w:rsidRPr="006B4888">
        <w:t xml:space="preserve">Raissi K., 1994, Total site integration, PhD Thesis, </w:t>
      </w:r>
      <w:r w:rsidR="00E65B91" w:rsidRPr="00E65B91">
        <w:t>University of Manchester Institute of Science and Technology</w:t>
      </w:r>
      <w:r w:rsidRPr="006B4888">
        <w:t>, Manchester, UK.</w:t>
      </w:r>
    </w:p>
    <w:p w14:paraId="5149A88A" w14:textId="535882C2" w:rsidR="006B4888" w:rsidRDefault="004628D2" w:rsidP="00E65B91">
      <w:pPr>
        <w:pStyle w:val="CETReferencetext"/>
      </w:pPr>
      <w:r w:rsidRPr="006B4888">
        <w:t>US DoE, 2016, Steam Turbines, US Department of Energy &lt;energy.gov/sites/prod/files/2016/09/f33/CHP-Steam%20Turbine.pdf&gt; accessed 24.</w:t>
      </w:r>
      <w:r w:rsidR="00693766">
        <w:t>0</w:t>
      </w:r>
      <w:r w:rsidR="00E65B91">
        <w:t>7.2017.</w:t>
      </w:r>
    </w:p>
    <w:p w14:paraId="5A13856B" w14:textId="77777777" w:rsidR="006B4888" w:rsidRPr="000D56D6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2A490D" w14:textId="77777777" w:rsidR="007C54CF" w:rsidRDefault="007C54CF" w:rsidP="004F5E36">
      <w:r>
        <w:separator/>
      </w:r>
    </w:p>
  </w:endnote>
  <w:endnote w:type="continuationSeparator" w:id="0">
    <w:p w14:paraId="345C671B" w14:textId="77777777" w:rsidR="007C54CF" w:rsidRDefault="007C54C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DCDAC5" w14:textId="77777777" w:rsidR="007C54CF" w:rsidRDefault="007C54CF" w:rsidP="004F5E36">
      <w:r>
        <w:separator/>
      </w:r>
    </w:p>
  </w:footnote>
  <w:footnote w:type="continuationSeparator" w:id="0">
    <w:p w14:paraId="76F671CA" w14:textId="77777777" w:rsidR="007C54CF" w:rsidRDefault="007C54CF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7V46PbRHqYNVTzczFLBoC/d9jYfh4Ta7e6YDlTweWh/VNePE+WGxp7kyQWIxT5lxQIXKo9+s0CybWngmf/ilJg==" w:salt="SNIZqvYHFxN0nXR95h2oJA==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A03B2"/>
    <w:rsid w:val="000D34BE"/>
    <w:rsid w:val="000E102F"/>
    <w:rsid w:val="000E36F1"/>
    <w:rsid w:val="000E3A73"/>
    <w:rsid w:val="000E414A"/>
    <w:rsid w:val="000F093C"/>
    <w:rsid w:val="000F787B"/>
    <w:rsid w:val="00117369"/>
    <w:rsid w:val="0012091F"/>
    <w:rsid w:val="00126BC2"/>
    <w:rsid w:val="001308B6"/>
    <w:rsid w:val="0013121F"/>
    <w:rsid w:val="00131FE6"/>
    <w:rsid w:val="0013263F"/>
    <w:rsid w:val="00134DE4"/>
    <w:rsid w:val="0014034D"/>
    <w:rsid w:val="00150E59"/>
    <w:rsid w:val="00152DE3"/>
    <w:rsid w:val="00164CF9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4184D"/>
    <w:rsid w:val="006422CC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720A24"/>
    <w:rsid w:val="00732386"/>
    <w:rsid w:val="007447F3"/>
    <w:rsid w:val="0075499F"/>
    <w:rsid w:val="007661C8"/>
    <w:rsid w:val="0077098D"/>
    <w:rsid w:val="007A7BBA"/>
    <w:rsid w:val="007B0C50"/>
    <w:rsid w:val="007C1A43"/>
    <w:rsid w:val="007C54CF"/>
    <w:rsid w:val="00813288"/>
    <w:rsid w:val="008168FC"/>
    <w:rsid w:val="00830996"/>
    <w:rsid w:val="008345F1"/>
    <w:rsid w:val="00865B07"/>
    <w:rsid w:val="008667EA"/>
    <w:rsid w:val="0087637F"/>
    <w:rsid w:val="00892AD5"/>
    <w:rsid w:val="008A1512"/>
    <w:rsid w:val="008D32B9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A1763D"/>
    <w:rsid w:val="00A17B76"/>
    <w:rsid w:val="00A17CEC"/>
    <w:rsid w:val="00A27EF0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7368"/>
    <w:rsid w:val="00AD16B9"/>
    <w:rsid w:val="00AE377D"/>
    <w:rsid w:val="00B17FBD"/>
    <w:rsid w:val="00B315A6"/>
    <w:rsid w:val="00B31813"/>
    <w:rsid w:val="00B33365"/>
    <w:rsid w:val="00B57B36"/>
    <w:rsid w:val="00B8686D"/>
    <w:rsid w:val="00BC30C9"/>
    <w:rsid w:val="00BC7554"/>
    <w:rsid w:val="00BE3E58"/>
    <w:rsid w:val="00C01616"/>
    <w:rsid w:val="00C0162B"/>
    <w:rsid w:val="00C345B1"/>
    <w:rsid w:val="00C40142"/>
    <w:rsid w:val="00C57182"/>
    <w:rsid w:val="00C57863"/>
    <w:rsid w:val="00C655FD"/>
    <w:rsid w:val="00C70A8F"/>
    <w:rsid w:val="00C870A8"/>
    <w:rsid w:val="00C94434"/>
    <w:rsid w:val="00CA0D75"/>
    <w:rsid w:val="00CA1C95"/>
    <w:rsid w:val="00CA5A9C"/>
    <w:rsid w:val="00CD5FE2"/>
    <w:rsid w:val="00CE7C68"/>
    <w:rsid w:val="00D02B4C"/>
    <w:rsid w:val="00D040C4"/>
    <w:rsid w:val="00D57C84"/>
    <w:rsid w:val="00D6057D"/>
    <w:rsid w:val="00D84576"/>
    <w:rsid w:val="00DA1399"/>
    <w:rsid w:val="00DA24C6"/>
    <w:rsid w:val="00DA4D7B"/>
    <w:rsid w:val="00DE264A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E0131"/>
    <w:rsid w:val="00F241A8"/>
    <w:rsid w:val="00F30C64"/>
    <w:rsid w:val="00F32CDB"/>
    <w:rsid w:val="00F63A70"/>
    <w:rsid w:val="00FA21D0"/>
    <w:rsid w:val="00FA5F5F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AE0CC22"/>
  <w14:defaultImageDpi w14:val="330"/>
  <w15:docId w15:val="{20704AC0-3BA8-4E92-A67D-FC52537FC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F4551-6157-423C-89FA-9A7A24F25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7</Words>
  <Characters>6140</Characters>
  <Application>Microsoft Office Word</Application>
  <DocSecurity>0</DocSecurity>
  <Lines>51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7-11-21T08:30:00Z</dcterms:created>
  <dcterms:modified xsi:type="dcterms:W3CDTF">2017-11-2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